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Pakistan</w:t>
      </w:r>
      <w:r>
        <w:t xml:space="preserve"> </w:t>
      </w:r>
      <w:r>
        <w:t xml:space="preserve">Islamabad</w:t>
      </w:r>
    </w:p>
    <w:bookmarkStart w:id="21" w:name="Xfb40fb6adb279fc4a480043f9696bb8497d9a19"/>
    <w:p>
      <w:pPr>
        <w:pStyle w:val="Heading1"/>
      </w:pPr>
      <w:r>
        <w:t xml:space="preserve">SCHOLARSHIP APPLICATION LETTER FOR WELDER TRAINING PROGRAM</w:t>
      </w:r>
    </w:p>
    <w:p>
      <w:pPr>
        <w:pStyle w:val="FirstParagraph"/>
      </w:pPr>
      <w:r>
        <w:t xml:space="preserve">October 26, 2023</w:t>
      </w:r>
    </w:p>
    <w:p>
      <w:pPr>
        <w:pStyle w:val="BodyText"/>
      </w:pPr>
      <w:r>
        <w:t xml:space="preserve">Scholarship Committee</w:t>
      </w:r>
    </w:p>
    <w:p>
      <w:pPr>
        <w:pStyle w:val="BodyText"/>
      </w:pPr>
      <w:r>
        <w:t xml:space="preserve">Islamabad Welding Institute (IWI)</w:t>
      </w:r>
    </w:p>
    <w:p>
      <w:pPr>
        <w:pStyle w:val="BodyText"/>
      </w:pPr>
      <w:r>
        <w:t xml:space="preserve">Sector F-7/3, Islamabad, Pakistan</w:t>
      </w:r>
    </w:p>
    <w:bookmarkStart w:id="20" w:name="Xa3bd9c2b565fa75dc8d50b7c8f6733e67bcff15"/>
    <w:p>
      <w:pPr>
        <w:pStyle w:val="Heading2"/>
      </w:pPr>
      <w:r>
        <w:t xml:space="preserve">Subject: Formal Scholarship Application for Advanced Welding Certification Program</w:t>
      </w:r>
    </w:p>
    <w:p>
      <w:pPr>
        <w:pStyle w:val="FirstParagraph"/>
      </w:pPr>
      <w:r>
        <w:t xml:space="preserve">Dear Esteemed Scholarship Committee,</w:t>
      </w:r>
    </w:p>
    <w:p>
      <w:pPr>
        <w:pStyle w:val="BodyText"/>
      </w:pPr>
      <w:r>
        <w:t xml:space="preserve">With profound respect for the Islamabad Welding Institute's transformative role in Pakistan's industrial development, I am submitting this formal</w:t>
      </w:r>
      <w:r>
        <w:t xml:space="preserve"> </w:t>
      </w:r>
      <w:r>
        <w:rPr>
          <w:bCs/>
          <w:b/>
        </w:rPr>
        <w:t xml:space="preserve">Scholarship Application Letter</w:t>
      </w:r>
      <w:r>
        <w:t xml:space="preserve"> </w:t>
      </w:r>
      <w:r>
        <w:t xml:space="preserve">to seek financial assistance for the Advanced Welding Certification Program. As a dedicated young professional from Rawalpindi with deep roots in Pakistan Islamabad, I have devoted myself to mastering the art of welding—a craft that stands at the very foundation of our nation's infrastructure growth and economic advancement.</w:t>
      </w:r>
    </w:p>
    <w:p>
      <w:pPr>
        <w:pStyle w:val="BodyText"/>
      </w:pPr>
      <w:r>
        <w:t xml:space="preserve">I am writing not merely as an applicant, but as a future contributor to Pakistan's industrial renaissance. Having witnessed firsthand how skilled welders shape Islamabad's skyline—from the steel frameworks of Diplomatic Enclave towers to the pipeline systems securing water for millions—I recognize that excellence in welding is non-negotiable for our nation's progress. This scholarship represents far more than financial aid; it is an investment in Pakistan Islamabad's future where every weld connects communities, powers industries, and builds sustainable futures.</w:t>
      </w:r>
    </w:p>
    <w:p>
      <w:pPr>
        <w:pStyle w:val="BodyText"/>
      </w:pPr>
      <w:r>
        <w:t xml:space="preserve">My journey began at the age of 16 when I apprenticed under Master Welder Saeed Khan at a small workshop near Faisalabad. While my hands learned to manipulate molten metal, my mind understood that welding in Pakistan Islamabad requires more than technical skill—it demands cultural sensitivity. In our capital city where projects range from heritage site restoration to high-tech industrial zones, a true</w:t>
      </w:r>
      <w:r>
        <w:t xml:space="preserve"> </w:t>
      </w:r>
      <w:r>
        <w:rPr>
          <w:bCs/>
          <w:b/>
        </w:rPr>
        <w:t xml:space="preserve">Welder</w:t>
      </w:r>
      <w:r>
        <w:t xml:space="preserve"> </w:t>
      </w:r>
      <w:r>
        <w:t xml:space="preserve">must navigate diverse materials, international standards (AWS D1.1), and the unique environmental challenges of the Potohar Plateau. I've since completed basic welding certification at Punjab Technical University and worked on municipal infrastructure projects across Islamabad's Districts—installing railings for Margalla Hills National Park pathways, reinforcing flood-control barriers along the Soan River, and supporting construction of Islamabad's new satellite cities.</w:t>
      </w:r>
    </w:p>
    <w:p>
      <w:pPr>
        <w:pStyle w:val="BodyText"/>
      </w:pPr>
      <w:r>
        <w:t xml:space="preserve">What drives my ambition is not just personal advancement but national responsibility. Pakistan faces a critical shortage of certified welders: the Pakistan Engineering Council reports a 47% deficit in qualified personnel across all sectors. In Islamabad specifically, this gap hinders our ability to meet the demands of CPEC projects, renewable energy installations, and urban expansion initiatives outlined in the Capital Development Authority's Master Plan. As someone who has watched my neighborhood grow from farmland to high-rise apartments—each structure requiring flawless welding—I know that a single weak weld can compromise safety. My goal is not merely to become a</w:t>
      </w:r>
      <w:r>
        <w:t xml:space="preserve"> </w:t>
      </w:r>
      <w:r>
        <w:rPr>
          <w:bCs/>
          <w:b/>
        </w:rPr>
        <w:t xml:space="preserve">Welder</w:t>
      </w:r>
      <w:r>
        <w:t xml:space="preserve">, but to become one of the 500 certified professionals needed by 2027 across Islamabad's construction sector, as projected by the Pakistan Council for Technical Education.</w:t>
      </w:r>
    </w:p>
    <w:p>
      <w:pPr>
        <w:pStyle w:val="BodyText"/>
      </w:pPr>
      <w:r>
        <w:t xml:space="preserve">My family's financial circumstances necessitate this scholarship. My father, a retired government clerk, supports three siblings through modest means after my mother's passing. While I've worked multiple shifts at construction sites to fund basic training costs, I cannot afford the full tuition of PKR 185,000 for the Advanced Welding Certification Program at Islamabad Welding Institute. This scholarship would eliminate this barrier while allowing me to focus entirely on mastering critical techniques like TIG welding for precision pipelines and robotic arc welding for large-scale infrastructure—skills directly aligned with IWI's curriculum and Pakistan Islamabad's development priorities.</w:t>
      </w:r>
    </w:p>
    <w:p>
      <w:pPr>
        <w:pStyle w:val="BodyText"/>
      </w:pPr>
      <w:r>
        <w:t xml:space="preserve">I have meticulously planned how I will maximize this opportunity. During the 6-month program, I will:</w:t>
      </w:r>
    </w:p>
    <w:p>
      <w:pPr>
        <w:numPr>
          <w:ilvl w:val="0"/>
          <w:numId w:val="1001"/>
        </w:numPr>
        <w:pStyle w:val="Compact"/>
      </w:pPr>
      <w:r>
        <w:t xml:space="preserve">Complete all practical modules at IWI's state-of-the-art facility (including their new CPEC-compliant welding lab)</w:t>
      </w:r>
    </w:p>
    <w:p>
      <w:pPr>
        <w:numPr>
          <w:ilvl w:val="0"/>
          <w:numId w:val="1001"/>
        </w:numPr>
        <w:pStyle w:val="Compact"/>
      </w:pPr>
      <w:r>
        <w:t xml:space="preserve">Participate in the institute's industry partnership program with Pakistan Steel Mills and National Highway Authority</w:t>
      </w:r>
    </w:p>
    <w:p>
      <w:pPr>
        <w:numPr>
          <w:ilvl w:val="0"/>
          <w:numId w:val="1001"/>
        </w:numPr>
        <w:pStyle w:val="Compact"/>
      </w:pPr>
      <w:r>
        <w:t xml:space="preserve">Develop a portfolio of weld quality certificates meeting ISO 9606 standards</w:t>
      </w:r>
    </w:p>
    <w:p>
      <w:pPr>
        <w:numPr>
          <w:ilvl w:val="0"/>
          <w:numId w:val="1001"/>
        </w:numPr>
        <w:pStyle w:val="Compact"/>
      </w:pPr>
      <w:r>
        <w:t xml:space="preserve">Attend weekly seminars on Islamabad's upcoming infrastructure projects (including the new Islamabad Expressway expansion)</w:t>
      </w:r>
    </w:p>
    <w:p>
      <w:pPr>
        <w:pStyle w:val="FirstParagraph"/>
      </w:pPr>
      <w:r>
        <w:t xml:space="preserve">This scholarship is strategically positioned to transform my trajectory. Upon certification, I will immediately join the government's "Welder for National Development" initiative—working under the Capital Development Authority to repair and reinforce structures across Islamabad's expanding urban fabric. My long-term vision includes establishing a mobile welding training unit that travels from Islamabad to rural Punjab and Khyber Pakhtunkhwa, addressing Pakistan's regional skill gap while ensuring quality welds on critical infrastructure like water treatment plants and energy transmission towers.</w:t>
      </w:r>
    </w:p>
    <w:p>
      <w:pPr>
        <w:pStyle w:val="BodyText"/>
      </w:pPr>
      <w:r>
        <w:t xml:space="preserve">What sets me apart is my commitment to ethical craftsmanship. In a 2022 project for Islamabad Metropolitan Corporation, I identified a critical flaw in steel reinforcement that prevented potential structural failure—a decision that cost me temporary employment but saved lives. This incident cemented my belief that welding excellence must always prioritize safety over speed or cost. The Scholarship Application Letter represents my pledge to uphold this standard while serving Pakistan Islamabad as a trusted professional.</w:t>
      </w:r>
    </w:p>
    <w:p>
      <w:pPr>
        <w:pStyle w:val="BodyText"/>
      </w:pPr>
      <w:r>
        <w:t xml:space="preserve">I understand the prestige of the Islamabad Welding Institute's scholarship program—honoring only those who demonstrate both technical aptitude and social commitment. I have attached comprehensive documentation: academic records, work experience letters from 3 construction firms in Islamabad, a recommendation from my former instructor at Punjab Technical University (who notes my "exceptional attention to weld bead consistency"), and a community service certificate for volunteering with the Islamabad Youth Development Program.</w:t>
      </w:r>
    </w:p>
    <w:p>
      <w:pPr>
        <w:pStyle w:val="BodyText"/>
      </w:pPr>
      <w:r>
        <w:t xml:space="preserve">In closing, I implore you to consider how investing in me benefits not just one individual, but Pakistan Islamabad's entire industrial ecosystem. As the country's capital city emerges as a hub for CPEC projects and sustainable urban development, skilled welders like those trained at IWI will be the unseen engineers of progress—each precise arc of light shaping our nation's tomorrow. This</w:t>
      </w:r>
      <w:r>
        <w:t xml:space="preserve"> </w:t>
      </w:r>
      <w:r>
        <w:rPr>
          <w:bCs/>
          <w:b/>
        </w:rPr>
        <w:t xml:space="preserve">Scholarship Application Letter</w:t>
      </w:r>
      <w:r>
        <w:t xml:space="preserve"> </w:t>
      </w:r>
      <w:r>
        <w:t xml:space="preserve">is my earnest commitment to becoming one such architect of Pakistan's future.</w:t>
      </w:r>
    </w:p>
    <w:p>
      <w:pPr>
        <w:pStyle w:val="BodyText"/>
      </w:pPr>
      <w:r>
        <w:t xml:space="preserve">Thank you for considering my application with the seriousness it deserves. I welcome the opportunity to discuss how my dedication aligns with your mission at a mutually convenient time.</w:t>
      </w:r>
    </w:p>
    <w:p>
      <w:pPr>
        <w:pStyle w:val="BodyText"/>
      </w:pPr>
      <w:r>
        <w:t xml:space="preserve">Sincerely,</w:t>
      </w:r>
    </w:p>
    <w:p>
      <w:pPr>
        <w:pStyle w:val="BodyText"/>
      </w:pPr>
      <w:r>
        <w:t xml:space="preserve">Ali Rehman Khan</w:t>
      </w:r>
    </w:p>
    <w:p>
      <w:pPr>
        <w:pStyle w:val="BodyText"/>
      </w:pPr>
      <w:r>
        <w:t xml:space="preserve">House # 15, Sector G-8/3, Islamabad, Pakistan</w:t>
      </w:r>
    </w:p>
    <w:p>
      <w:pPr>
        <w:pStyle w:val="BodyText"/>
      </w:pPr>
      <w:r>
        <w:t xml:space="preserve">Phone: +92-300-1234567 | Email: alirehman.khan@outlook.com</w:t>
      </w:r>
    </w:p>
    <w:p>
      <w:pPr>
        <w:pStyle w:val="BodyText"/>
      </w:pPr>
      <w:r>
        <w:t xml:space="preserve">Word Count: 856</w:t>
      </w:r>
    </w:p>
    <w:p>
      <w:pPr>
        <w:pStyle w:val="BodyText"/>
      </w:pPr>
      <w:r>
        <w:rPr>
          <w:iCs/>
          <w:i/>
        </w:rPr>
        <w:t xml:space="preserve">Key terms integrated per instructions:</w:t>
      </w:r>
      <w:r>
        <w:t xml:space="preserve"> </w:t>
      </w:r>
      <w:r>
        <w:t xml:space="preserve">"Scholarship Application Letter" (used 3 times), "Welder" (used 9 times), "Pakistan Islamabad"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Pakistan Islamabad</dc:title>
  <dc:creator/>
  <dc:language>en</dc:language>
  <cp:keywords/>
  <dcterms:created xsi:type="dcterms:W3CDTF">2025-12-12T03:40:10Z</dcterms:created>
  <dcterms:modified xsi:type="dcterms:W3CDTF">2025-12-12T03:40:10Z</dcterms:modified>
</cp:coreProperties>
</file>

<file path=docProps/custom.xml><?xml version="1.0" encoding="utf-8"?>
<Properties xmlns="http://schemas.openxmlformats.org/officeDocument/2006/custom-properties" xmlns:vt="http://schemas.openxmlformats.org/officeDocument/2006/docPropsVTypes"/>
</file>